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EC61608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EB563C" w:rsidRPr="00EB563C">
        <w:rPr>
          <w:rFonts w:ascii="Times New Roman" w:hAnsi="Times New Roman" w:cs="Times New Roman"/>
          <w:b/>
          <w:color w:val="000000" w:themeColor="text1"/>
          <w:sz w:val="32"/>
        </w:rPr>
        <w:t>Online</w:t>
      </w:r>
      <w:r w:rsidR="00EB563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595EB4">
        <w:rPr>
          <w:rFonts w:ascii="Times New Roman" w:hAnsi="Times New Roman" w:cs="Times New Roman"/>
          <w:b/>
          <w:color w:val="000000" w:themeColor="text1"/>
          <w:sz w:val="32"/>
        </w:rPr>
        <w:t>Cart System</w:t>
      </w:r>
    </w:p>
    <w:p w14:paraId="23B57525" w14:textId="3DF7F48F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595EB4">
        <w:rPr>
          <w:rFonts w:ascii="Times New Roman" w:hAnsi="Times New Roman" w:cs="Times New Roman"/>
          <w:b/>
          <w:color w:val="000000" w:themeColor="text1"/>
          <w:sz w:val="32"/>
        </w:rPr>
        <w:t>H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030A3A0" w:rsidR="007D7E60" w:rsidRPr="008A7DF5" w:rsidRDefault="00595EB4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Alam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Rifat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Bin</w:t>
            </w:r>
          </w:p>
        </w:tc>
        <w:tc>
          <w:tcPr>
            <w:tcW w:w="3932" w:type="dxa"/>
            <w:vAlign w:val="center"/>
          </w:tcPr>
          <w:p w14:paraId="0C58B86D" w14:textId="750207AA" w:rsidR="007D7E60" w:rsidRPr="00595EB4" w:rsidRDefault="00595EB4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529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1389EF5B" w:rsidR="007D7E60" w:rsidRPr="008A7DF5" w:rsidRDefault="00EB563C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Khan, Md.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Nasir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</w:t>
            </w:r>
          </w:p>
        </w:tc>
        <w:tc>
          <w:tcPr>
            <w:tcW w:w="3932" w:type="dxa"/>
            <w:vAlign w:val="center"/>
          </w:tcPr>
          <w:p w14:paraId="0C58B870" w14:textId="7267E6F9" w:rsidR="007D7E60" w:rsidRPr="008A7DF5" w:rsidRDefault="00EB563C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469-2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2DB0330D" w:rsidR="007D7E60" w:rsidRPr="008A7DF5" w:rsidRDefault="00EB563C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Rashid, Md.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Muhaimanur</w:t>
            </w:r>
            <w:proofErr w:type="spellEnd"/>
          </w:p>
        </w:tc>
        <w:tc>
          <w:tcPr>
            <w:tcW w:w="3932" w:type="dxa"/>
            <w:vAlign w:val="center"/>
          </w:tcPr>
          <w:p w14:paraId="0C58B873" w14:textId="5BA34E04" w:rsidR="007D7E60" w:rsidRPr="008A7DF5" w:rsidRDefault="00EB563C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480-2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22F4D68E" w:rsidR="007D7E60" w:rsidRPr="008A7DF5" w:rsidRDefault="00EB563C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Rahman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Naimu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5D7DD07" w:rsidR="007D7E60" w:rsidRPr="008A7DF5" w:rsidRDefault="00EB563C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549-2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4819545C" w:rsidR="008A7DF5" w:rsidRDefault="00EB563C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 w:rsidRPr="00EB563C">
        <w:rPr>
          <w:rFonts w:ascii="Times New Roman" w:hAnsi="Times New Roman" w:cs="Times New Roman"/>
          <w:b/>
          <w:color w:val="3B3838" w:themeColor="background2" w:themeShade="40"/>
          <w:sz w:val="44"/>
        </w:rPr>
        <w:lastRenderedPageBreak/>
        <w:t>Online Cart System</w:t>
      </w: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4DF3C9A2" w14:textId="77777777" w:rsidR="00EB563C" w:rsidRPr="007D7E60" w:rsidRDefault="00EB563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2A4F911" w14:textId="77777777" w:rsidR="00EB563C" w:rsidRDefault="00EB563C" w:rsidP="00EB563C">
      <w:r w:rsidRPr="00E75C4B">
        <w:t xml:space="preserve">We have completed our project named Cart System. In this project, </w:t>
      </w:r>
      <w:proofErr w:type="gramStart"/>
      <w:r w:rsidRPr="00E75C4B">
        <w:t>There</w:t>
      </w:r>
      <w:proofErr w:type="gramEnd"/>
      <w:r w:rsidRPr="00E75C4B">
        <w:t xml:space="preserve"> is a homepage that displays various types of mobile phone as it is called Mobile bazar .When</w:t>
      </w:r>
      <w:r>
        <w:t xml:space="preserve"> we select an item it will add</w:t>
      </w:r>
      <w:r w:rsidRPr="00E75C4B">
        <w:t xml:space="preserve"> to the cart and will display</w:t>
      </w:r>
      <w:r>
        <w:t xml:space="preserve"> a</w:t>
      </w:r>
      <w:r w:rsidRPr="00E75C4B">
        <w:t xml:space="preserve"> checkout button at a time. But if we don't add anything checkout button will not be shown.</w:t>
      </w:r>
      <w:r>
        <w:t xml:space="preserve"> </w:t>
      </w:r>
      <w:r w:rsidRPr="00E75C4B">
        <w:t>We can add,</w:t>
      </w:r>
      <w:r>
        <w:t xml:space="preserve"> </w:t>
      </w:r>
      <w:r w:rsidRPr="00E75C4B">
        <w:t xml:space="preserve">remove items at a time through </w:t>
      </w:r>
      <w:proofErr w:type="spellStart"/>
      <w:r w:rsidRPr="00E75C4B">
        <w:t>cart.php</w:t>
      </w:r>
      <w:proofErr w:type="spellEnd"/>
      <w:r w:rsidRPr="00E75C4B">
        <w:t xml:space="preserve"> page. We can also remove cart at the same time by clicking Clear cart button. By clicking</w:t>
      </w:r>
      <w:r>
        <w:t xml:space="preserve"> the</w:t>
      </w:r>
      <w:r w:rsidRPr="00E75C4B">
        <w:t xml:space="preserve"> Checkout button it will give us a form that we need to fill up. </w:t>
      </w:r>
      <w:proofErr w:type="gramStart"/>
      <w:r w:rsidRPr="00E75C4B">
        <w:t>we</w:t>
      </w:r>
      <w:proofErr w:type="gramEnd"/>
      <w:r w:rsidRPr="00E75C4B">
        <w:t xml:space="preserve"> can choice cash on delivery or card payment that the item we want to purchase.</w:t>
      </w:r>
      <w:r>
        <w:t xml:space="preserve"> </w:t>
      </w:r>
      <w:r w:rsidRPr="00E75C4B">
        <w:t xml:space="preserve">If we choice cash on delivery it just needed to fill up </w:t>
      </w:r>
      <w:r>
        <w:t>the customer's email address.</w:t>
      </w:r>
      <w:r w:rsidRPr="00E75C4B">
        <w:t xml:space="preserve"> </w:t>
      </w:r>
      <w:proofErr w:type="gramStart"/>
      <w:r w:rsidRPr="00E75C4B">
        <w:t>if</w:t>
      </w:r>
      <w:proofErr w:type="gramEnd"/>
      <w:r w:rsidRPr="00E75C4B">
        <w:t xml:space="preserve"> we want to pay with card</w:t>
      </w:r>
      <w:r>
        <w:t>,</w:t>
      </w:r>
      <w:r w:rsidRPr="00E75C4B">
        <w:t xml:space="preserve"> then we need to verify card name and card number at a time.</w:t>
      </w:r>
      <w:r>
        <w:t xml:space="preserve"> For this we need to sign up </w:t>
      </w:r>
      <w:proofErr w:type="gramStart"/>
      <w:r>
        <w:t>first .</w:t>
      </w:r>
      <w:proofErr w:type="gramEnd"/>
      <w:r>
        <w:t xml:space="preserve"> </w:t>
      </w:r>
      <w:proofErr w:type="gramStart"/>
      <w:r>
        <w:t>if</w:t>
      </w:r>
      <w:proofErr w:type="gramEnd"/>
      <w:r>
        <w:t xml:space="preserve"> we sign up before there will be an option to sign in. For sign in there is a validation process. </w:t>
      </w:r>
      <w:r w:rsidRPr="00E75C4B">
        <w:t xml:space="preserve"> If it successfully verified then it take us the page of payment </w:t>
      </w:r>
      <w:proofErr w:type="gramStart"/>
      <w:r w:rsidRPr="00E75C4B">
        <w:t>success  and</w:t>
      </w:r>
      <w:proofErr w:type="gramEnd"/>
      <w:r w:rsidRPr="00E75C4B">
        <w:t xml:space="preserve"> give a message that my purchase is successfully completed, if we want we can continue our shopping.</w:t>
      </w:r>
    </w:p>
    <w:p w14:paraId="21319844" w14:textId="77777777" w:rsidR="00E701EB" w:rsidRPr="00595EB4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918786D" w:rsidR="00E701EB" w:rsidRDefault="004F143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053A78" wp14:editId="13EC2B23">
                <wp:simplePos x="0" y="0"/>
                <wp:positionH relativeFrom="column">
                  <wp:posOffset>1478280</wp:posOffset>
                </wp:positionH>
                <wp:positionV relativeFrom="paragraph">
                  <wp:posOffset>152400</wp:posOffset>
                </wp:positionV>
                <wp:extent cx="0" cy="2583180"/>
                <wp:effectExtent l="0" t="0" r="19050" b="2667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83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6.4pt,12pt" to="116.4pt,2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A15E97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D4B5E8F" wp14:editId="0C542956">
                <wp:simplePos x="0" y="0"/>
                <wp:positionH relativeFrom="column">
                  <wp:posOffset>2095500</wp:posOffset>
                </wp:positionH>
                <wp:positionV relativeFrom="paragraph">
                  <wp:posOffset>45720</wp:posOffset>
                </wp:positionV>
                <wp:extent cx="1356360" cy="274320"/>
                <wp:effectExtent l="0" t="0" r="1524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74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274B68" w14:textId="375ABA2E" w:rsidR="00A15E97" w:rsidRPr="00A15E97" w:rsidRDefault="00A15E97" w:rsidP="00A15E97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A15E97">
                              <w:rPr>
                                <w:color w:val="000000" w:themeColor="text1"/>
                              </w:rPr>
                              <w:t>Index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165pt;margin-top:3.6pt;width:106.8pt;height:21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" fillcolor="#a5a5a5 [3206]" strokecolor="#525252 [1606]" strokeweight="1pt">
                <v:textbox>
                  <w:txbxContent>
                    <w:p w14:paraId="33274B68" w14:textId="375ABA2E" w:rsidR="00A15E97" w:rsidRPr="00A15E97" w:rsidRDefault="00A15E97" w:rsidP="00A15E97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A15E97">
                        <w:rPr>
                          <w:color w:val="000000" w:themeColor="text1"/>
                        </w:rPr>
                        <w:t>Index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A15E97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8B8369" wp14:editId="48B3F675">
                <wp:simplePos x="0" y="0"/>
                <wp:positionH relativeFrom="column">
                  <wp:posOffset>1478280</wp:posOffset>
                </wp:positionH>
                <wp:positionV relativeFrom="paragraph">
                  <wp:posOffset>152400</wp:posOffset>
                </wp:positionV>
                <wp:extent cx="617220" cy="0"/>
                <wp:effectExtent l="0" t="0" r="1143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2pt" to="16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60116653" w14:textId="0D2494B9" w:rsidR="00A15E97" w:rsidRDefault="005C4814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45C8049" wp14:editId="5DEF7838">
                <wp:simplePos x="0" y="0"/>
                <wp:positionH relativeFrom="column">
                  <wp:posOffset>4328160</wp:posOffset>
                </wp:positionH>
                <wp:positionV relativeFrom="paragraph">
                  <wp:posOffset>144780</wp:posOffset>
                </wp:positionV>
                <wp:extent cx="1409700" cy="26670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2A992" w14:textId="35302FD9" w:rsidR="005C4814" w:rsidRPr="005C4814" w:rsidRDefault="005C4814" w:rsidP="005C481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5C4814">
                              <w:rPr>
                                <w:color w:val="000000" w:themeColor="text1"/>
                              </w:rPr>
                              <w:t>Cash on deliv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3" o:spid="_x0000_s1027" style="position:absolute;margin-left:340.8pt;margin-top:11.4pt;width:111pt;height:21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" fillcolor="#a5a5a5 [3206]" strokecolor="#525252 [1606]" strokeweight="1pt">
                <v:textbox>
                  <w:txbxContent>
                    <w:p w14:paraId="3A02A992" w14:textId="35302FD9" w:rsidR="005C4814" w:rsidRPr="005C4814" w:rsidRDefault="005C4814" w:rsidP="005C4814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5C4814">
                        <w:rPr>
                          <w:color w:val="000000" w:themeColor="text1"/>
                        </w:rPr>
                        <w:t>Cash on delivery</w:t>
                      </w:r>
                    </w:p>
                  </w:txbxContent>
                </v:textbox>
              </v:rect>
            </w:pict>
          </mc:Fallback>
        </mc:AlternateContent>
      </w:r>
    </w:p>
    <w:p w14:paraId="168F621C" w14:textId="06ACDC95" w:rsidR="00A15E97" w:rsidRPr="00E701EB" w:rsidRDefault="00650EC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8368B72" wp14:editId="512A0D8C">
                <wp:simplePos x="0" y="0"/>
                <wp:positionH relativeFrom="column">
                  <wp:posOffset>3756660</wp:posOffset>
                </wp:positionH>
                <wp:positionV relativeFrom="paragraph">
                  <wp:posOffset>83820</wp:posOffset>
                </wp:positionV>
                <wp:extent cx="571500" cy="0"/>
                <wp:effectExtent l="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5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5.8pt,6.6pt" to="340.8pt,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A8E6179" wp14:editId="3096F075">
                <wp:simplePos x="0" y="0"/>
                <wp:positionH relativeFrom="column">
                  <wp:posOffset>5737860</wp:posOffset>
                </wp:positionH>
                <wp:positionV relativeFrom="paragraph">
                  <wp:posOffset>83820</wp:posOffset>
                </wp:positionV>
                <wp:extent cx="662940" cy="7620"/>
                <wp:effectExtent l="0" t="0" r="22860" b="3048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1.8pt,6.6pt" to="7in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5C4814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AF472C0" wp14:editId="1BD62149">
                <wp:simplePos x="0" y="0"/>
                <wp:positionH relativeFrom="column">
                  <wp:posOffset>6400800</wp:posOffset>
                </wp:positionH>
                <wp:positionV relativeFrom="paragraph">
                  <wp:posOffset>83820</wp:posOffset>
                </wp:positionV>
                <wp:extent cx="0" cy="388620"/>
                <wp:effectExtent l="0" t="0" r="19050" b="1143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8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4" o:spid="_x0000_s1026" style="position:absolute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in,6.6pt" to="7in,3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5C4814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6FCBD7" wp14:editId="0B003E9E">
                <wp:simplePos x="0" y="0"/>
                <wp:positionH relativeFrom="column">
                  <wp:posOffset>3756660</wp:posOffset>
                </wp:positionH>
                <wp:positionV relativeFrom="paragraph">
                  <wp:posOffset>91440</wp:posOffset>
                </wp:positionV>
                <wp:extent cx="0" cy="586740"/>
                <wp:effectExtent l="0" t="0" r="1905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86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5.8pt,7.2pt" to="295.8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4F143F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7F5ECE" wp14:editId="21A1EE39">
                <wp:simplePos x="0" y="0"/>
                <wp:positionH relativeFrom="column">
                  <wp:posOffset>2095500</wp:posOffset>
                </wp:positionH>
                <wp:positionV relativeFrom="paragraph">
                  <wp:posOffset>91440</wp:posOffset>
                </wp:positionV>
                <wp:extent cx="1356360" cy="259080"/>
                <wp:effectExtent l="0" t="0" r="1524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59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BD84E6" w14:textId="6448743C" w:rsidR="004F143F" w:rsidRPr="004F143F" w:rsidRDefault="004F143F" w:rsidP="004F14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4F143F">
                              <w:rPr>
                                <w:color w:val="000000" w:themeColor="text1"/>
                              </w:rPr>
                              <w:t>Cart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8" style="position:absolute;margin-left:165pt;margin-top:7.2pt;width:106.8pt;height:20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" fillcolor="#a5a5a5 [3206]" strokecolor="#525252 [1606]" strokeweight="1pt">
                <v:textbox>
                  <w:txbxContent>
                    <w:p w14:paraId="21BD84E6" w14:textId="6448743C" w:rsidR="004F143F" w:rsidRPr="004F143F" w:rsidRDefault="004F143F" w:rsidP="004F143F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4F143F">
                        <w:rPr>
                          <w:color w:val="000000" w:themeColor="text1"/>
                        </w:rPr>
                        <w:t>Cart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0C58B87D" w14:textId="4A13E999" w:rsidR="002B29B8" w:rsidRDefault="005C481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7E25EF" wp14:editId="79A3A489">
                <wp:simplePos x="0" y="0"/>
                <wp:positionH relativeFrom="column">
                  <wp:posOffset>1478280</wp:posOffset>
                </wp:positionH>
                <wp:positionV relativeFrom="paragraph">
                  <wp:posOffset>8255</wp:posOffset>
                </wp:positionV>
                <wp:extent cx="617220" cy="0"/>
                <wp:effectExtent l="0" t="0" r="1143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6.4pt,.65pt" to="16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50781ED1" w14:textId="78F567FF" w:rsidR="00A15E97" w:rsidRDefault="00650EC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2B8F971" wp14:editId="20B7FBB8">
                <wp:simplePos x="0" y="0"/>
                <wp:positionH relativeFrom="column">
                  <wp:posOffset>6239671</wp:posOffset>
                </wp:positionH>
                <wp:positionV relativeFrom="paragraph">
                  <wp:posOffset>8730</wp:posOffset>
                </wp:positionV>
                <wp:extent cx="1065846" cy="536895"/>
                <wp:effectExtent l="0" t="2223" r="18098" b="18097"/>
                <wp:wrapNone/>
                <wp:docPr id="67" name="Rounded 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065846" cy="53689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295FAD" w14:textId="1B9CB789" w:rsidR="00650EC5" w:rsidRPr="00650EC5" w:rsidRDefault="00650EC5" w:rsidP="00650EC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50EC5">
                              <w:rPr>
                                <w:color w:val="000000" w:themeColor="text1"/>
                              </w:rPr>
                              <w:t xml:space="preserve">Payment </w:t>
                            </w:r>
                            <w:proofErr w:type="spellStart"/>
                            <w:r w:rsidRPr="00650EC5">
                              <w:rPr>
                                <w:color w:val="000000" w:themeColor="text1"/>
                              </w:rPr>
                              <w:t>Success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67" o:spid="_x0000_s1029" style="position:absolute;margin-left:491.3pt;margin-top:.7pt;width:83.9pt;height:42.3pt;rotation:-90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" fillcolor="#a5a5a5 [3206]" strokecolor="#525252 [1606]" strokeweight="1pt">
                <v:stroke joinstyle="miter"/>
                <v:textbox>
                  <w:txbxContent>
                    <w:p w14:paraId="03295FAD" w14:textId="1B9CB789" w:rsidR="00650EC5" w:rsidRPr="00650EC5" w:rsidRDefault="00650EC5" w:rsidP="00650EC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50EC5">
                        <w:rPr>
                          <w:color w:val="000000" w:themeColor="text1"/>
                        </w:rPr>
                        <w:t xml:space="preserve">Payment </w:t>
                      </w:r>
                      <w:proofErr w:type="spellStart"/>
                      <w:r w:rsidRPr="00650EC5">
                        <w:rPr>
                          <w:color w:val="000000" w:themeColor="text1"/>
                        </w:rPr>
                        <w:t>Success.php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FBE38B4" wp14:editId="4D2B60AC">
                <wp:simplePos x="0" y="0"/>
                <wp:positionH relativeFrom="column">
                  <wp:posOffset>6400800</wp:posOffset>
                </wp:positionH>
                <wp:positionV relativeFrom="paragraph">
                  <wp:posOffset>121920</wp:posOffset>
                </wp:positionV>
                <wp:extent cx="0" cy="693420"/>
                <wp:effectExtent l="0" t="0" r="19050" b="1143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93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5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in,9.6pt" to="7in,6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A15E97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50AEEF" wp14:editId="62A248BE">
                <wp:simplePos x="0" y="0"/>
                <wp:positionH relativeFrom="column">
                  <wp:posOffset>-226695</wp:posOffset>
                </wp:positionH>
                <wp:positionV relativeFrom="paragraph">
                  <wp:posOffset>89535</wp:posOffset>
                </wp:positionV>
                <wp:extent cx="1377950" cy="851535"/>
                <wp:effectExtent l="0" t="3493" r="28258" b="28257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377950" cy="85153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A5B71" w14:textId="57B4909B" w:rsidR="00A15E97" w:rsidRPr="00A15E97" w:rsidRDefault="00A15E97" w:rsidP="00A15E97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A15E97">
                              <w:rPr>
                                <w:b/>
                                <w:color w:val="000000" w:themeColor="text1"/>
                              </w:rPr>
                              <w:t>Online cart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" o:spid="_x0000_s1030" style="position:absolute;margin-left:-17.85pt;margin-top:7.05pt;width:108.5pt;height:67.0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" fillcolor="#a5a5a5 [3206]" strokecolor="#525252 [1606]" strokeweight="1pt">
                <v:stroke joinstyle="miter"/>
                <v:textbox>
                  <w:txbxContent>
                    <w:p w14:paraId="00FA5B71" w14:textId="57B4909B" w:rsidR="00A15E97" w:rsidRPr="00A15E97" w:rsidRDefault="00A15E97" w:rsidP="00A15E97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A15E97">
                        <w:rPr>
                          <w:b/>
                          <w:color w:val="000000" w:themeColor="text1"/>
                        </w:rPr>
                        <w:t>Online cart syste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B430AA6" w14:textId="2D4450A5" w:rsidR="00A15E97" w:rsidRDefault="00650EC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0D6A80D" wp14:editId="6D0D5AD3">
                <wp:simplePos x="0" y="0"/>
                <wp:positionH relativeFrom="column">
                  <wp:posOffset>6400800</wp:posOffset>
                </wp:positionH>
                <wp:positionV relativeFrom="paragraph">
                  <wp:posOffset>60960</wp:posOffset>
                </wp:positionV>
                <wp:extent cx="198120" cy="0"/>
                <wp:effectExtent l="0" t="0" r="11430" b="1905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1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6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in,4.8pt" to="519.6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5C4814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3B4F9D9" wp14:editId="431DA95D">
                <wp:simplePos x="0" y="0"/>
                <wp:positionH relativeFrom="column">
                  <wp:posOffset>3756660</wp:posOffset>
                </wp:positionH>
                <wp:positionV relativeFrom="paragraph">
                  <wp:posOffset>152400</wp:posOffset>
                </wp:positionV>
                <wp:extent cx="0" cy="480060"/>
                <wp:effectExtent l="0" t="0" r="19050" b="1524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5.8pt,12pt" to="295.8pt,4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5C4814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B55E0F0" wp14:editId="72E3F25C">
                <wp:simplePos x="0" y="0"/>
                <wp:positionH relativeFrom="column">
                  <wp:posOffset>3451860</wp:posOffset>
                </wp:positionH>
                <wp:positionV relativeFrom="paragraph">
                  <wp:posOffset>152400</wp:posOffset>
                </wp:positionV>
                <wp:extent cx="304800" cy="0"/>
                <wp:effectExtent l="0" t="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71.8pt,12pt" to="295.8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5C4814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F073FBD" wp14:editId="544E092E">
                <wp:simplePos x="0" y="0"/>
                <wp:positionH relativeFrom="column">
                  <wp:posOffset>2095500</wp:posOffset>
                </wp:positionH>
                <wp:positionV relativeFrom="paragraph">
                  <wp:posOffset>7620</wp:posOffset>
                </wp:positionV>
                <wp:extent cx="1356360" cy="304800"/>
                <wp:effectExtent l="0" t="0" r="1524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6018C9" w14:textId="199E81CD" w:rsidR="004F143F" w:rsidRPr="004F143F" w:rsidRDefault="004F143F" w:rsidP="004F14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4F143F">
                              <w:rPr>
                                <w:color w:val="000000" w:themeColor="text1"/>
                              </w:rPr>
                              <w:t>Checkout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5" o:spid="_x0000_s1031" style="position:absolute;margin-left:165pt;margin-top:.6pt;width:106.8pt;height:2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" fillcolor="#a5a5a5 [3206]" strokecolor="#525252 [1606]" strokeweight="1pt">
                <v:textbox>
                  <w:txbxContent>
                    <w:p w14:paraId="6D6018C9" w14:textId="199E81CD" w:rsidR="004F143F" w:rsidRPr="004F143F" w:rsidRDefault="004F143F" w:rsidP="004F143F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4F143F">
                        <w:rPr>
                          <w:color w:val="000000" w:themeColor="text1"/>
                        </w:rPr>
                        <w:t>Checkout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5C4814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146697" wp14:editId="02C6C15F">
                <wp:simplePos x="0" y="0"/>
                <wp:positionH relativeFrom="column">
                  <wp:posOffset>1478280</wp:posOffset>
                </wp:positionH>
                <wp:positionV relativeFrom="paragraph">
                  <wp:posOffset>107315</wp:posOffset>
                </wp:positionV>
                <wp:extent cx="617220" cy="7620"/>
                <wp:effectExtent l="0" t="0" r="11430" b="304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8.45pt" to="16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45FC4A29" w14:textId="40412BD7" w:rsidR="00A15E97" w:rsidRDefault="00A15E97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553073" wp14:editId="4E147BB3">
                <wp:simplePos x="0" y="0"/>
                <wp:positionH relativeFrom="column">
                  <wp:posOffset>883920</wp:posOffset>
                </wp:positionH>
                <wp:positionV relativeFrom="paragraph">
                  <wp:posOffset>137795</wp:posOffset>
                </wp:positionV>
                <wp:extent cx="594360" cy="0"/>
                <wp:effectExtent l="0" t="0" r="1524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6pt,10.85pt" to="116.4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7AB5E826" w14:textId="1540DFC4" w:rsidR="00A15E97" w:rsidRDefault="005C481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32BC96B" wp14:editId="585A11E0">
                <wp:simplePos x="0" y="0"/>
                <wp:positionH relativeFrom="column">
                  <wp:posOffset>5410200</wp:posOffset>
                </wp:positionH>
                <wp:positionV relativeFrom="paragraph">
                  <wp:posOffset>106680</wp:posOffset>
                </wp:positionV>
                <wp:extent cx="800100" cy="312420"/>
                <wp:effectExtent l="0" t="0" r="19050" b="114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12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1008C4" w14:textId="7A3778BF" w:rsidR="005C4814" w:rsidRPr="005C4814" w:rsidRDefault="005C4814" w:rsidP="005C481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5C4814">
                              <w:rPr>
                                <w:color w:val="000000" w:themeColor="text1"/>
                              </w:rPr>
                              <w:t>Login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7" o:spid="_x0000_s1032" style="position:absolute;margin-left:426pt;margin-top:8.4pt;width:63pt;height:24.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" fillcolor="#a5a5a5 [3206]" strokecolor="#525252 [1606]" strokeweight="1pt">
                <v:textbox>
                  <w:txbxContent>
                    <w:p w14:paraId="3D1008C4" w14:textId="7A3778BF" w:rsidR="005C4814" w:rsidRPr="005C4814" w:rsidRDefault="005C4814" w:rsidP="005C4814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5C4814">
                        <w:rPr>
                          <w:color w:val="000000" w:themeColor="text1"/>
                        </w:rPr>
                        <w:t>Login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7DFF58" wp14:editId="74D515C0">
                <wp:simplePos x="0" y="0"/>
                <wp:positionH relativeFrom="column">
                  <wp:posOffset>3893820</wp:posOffset>
                </wp:positionH>
                <wp:positionV relativeFrom="paragraph">
                  <wp:posOffset>114300</wp:posOffset>
                </wp:positionV>
                <wp:extent cx="1348740" cy="304800"/>
                <wp:effectExtent l="0" t="0" r="2286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8740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FC915A" w14:textId="697B45B2" w:rsidR="004F143F" w:rsidRPr="004F143F" w:rsidRDefault="004F143F" w:rsidP="004F14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4F143F">
                              <w:rPr>
                                <w:color w:val="000000" w:themeColor="text1"/>
                              </w:rPr>
                              <w:t>Card_payment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6" o:spid="_x0000_s1033" style="position:absolute;margin-left:306.6pt;margin-top:9pt;width:106.2pt;height:2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" fillcolor="#a5a5a5 [3206]" strokecolor="#525252 [1606]" strokeweight="1pt">
                <v:textbox>
                  <w:txbxContent>
                    <w:p w14:paraId="5EFC915A" w14:textId="697B45B2" w:rsidR="004F143F" w:rsidRPr="004F143F" w:rsidRDefault="004F143F" w:rsidP="004F143F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4F143F">
                        <w:rPr>
                          <w:color w:val="000000" w:themeColor="text1"/>
                        </w:rPr>
                        <w:t>Card_payment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4504B" wp14:editId="20C649E5">
                <wp:simplePos x="0" y="0"/>
                <wp:positionH relativeFrom="column">
                  <wp:posOffset>2095500</wp:posOffset>
                </wp:positionH>
                <wp:positionV relativeFrom="paragraph">
                  <wp:posOffset>152400</wp:posOffset>
                </wp:positionV>
                <wp:extent cx="1356360" cy="289560"/>
                <wp:effectExtent l="0" t="0" r="1524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89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A09C3E" w14:textId="4F2021CF" w:rsidR="004F143F" w:rsidRPr="004F143F" w:rsidRDefault="004F143F" w:rsidP="004F14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4F143F">
                              <w:rPr>
                                <w:color w:val="000000" w:themeColor="text1"/>
                              </w:rPr>
                              <w:t>Config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34" style="position:absolute;margin-left:165pt;margin-top:12pt;width:106.8pt;height:22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" fillcolor="#a5a5a5 [3206]" strokecolor="#525252 [1606]" strokeweight="1pt">
                <v:textbox>
                  <w:txbxContent>
                    <w:p w14:paraId="35A09C3E" w14:textId="4F2021CF" w:rsidR="004F143F" w:rsidRPr="004F143F" w:rsidRDefault="004F143F" w:rsidP="004F143F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4F143F">
                        <w:rPr>
                          <w:color w:val="000000" w:themeColor="text1"/>
                        </w:rPr>
                        <w:t>Config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2F97F12B" w14:textId="61A3F0B3" w:rsidR="00A15E97" w:rsidRDefault="005C481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38C7A87" wp14:editId="21655B86">
                <wp:simplePos x="0" y="0"/>
                <wp:positionH relativeFrom="column">
                  <wp:posOffset>6210300</wp:posOffset>
                </wp:positionH>
                <wp:positionV relativeFrom="paragraph">
                  <wp:posOffset>114300</wp:posOffset>
                </wp:positionV>
                <wp:extent cx="190500" cy="0"/>
                <wp:effectExtent l="0" t="0" r="1905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1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9pt,9pt" to="7in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97E7117" wp14:editId="1663649F">
                <wp:simplePos x="0" y="0"/>
                <wp:positionH relativeFrom="column">
                  <wp:posOffset>5242560</wp:posOffset>
                </wp:positionH>
                <wp:positionV relativeFrom="paragraph">
                  <wp:posOffset>106680</wp:posOffset>
                </wp:positionV>
                <wp:extent cx="167640" cy="0"/>
                <wp:effectExtent l="0" t="0" r="2286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76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2.8pt,8.4pt" to="42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C7CF98" wp14:editId="78EF92CD">
                <wp:simplePos x="0" y="0"/>
                <wp:positionH relativeFrom="column">
                  <wp:posOffset>3756660</wp:posOffset>
                </wp:positionH>
                <wp:positionV relativeFrom="paragraph">
                  <wp:posOffset>106680</wp:posOffset>
                </wp:positionV>
                <wp:extent cx="137160" cy="0"/>
                <wp:effectExtent l="0" t="0" r="1524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6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8pt,8.4pt" to="306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49DE8E" wp14:editId="58614490">
                <wp:simplePos x="0" y="0"/>
                <wp:positionH relativeFrom="column">
                  <wp:posOffset>1478280</wp:posOffset>
                </wp:positionH>
                <wp:positionV relativeFrom="paragraph">
                  <wp:posOffset>107315</wp:posOffset>
                </wp:positionV>
                <wp:extent cx="617220" cy="7620"/>
                <wp:effectExtent l="0" t="0" r="11430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8.45pt" to="16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730BBFBB" w14:textId="636B56E8" w:rsidR="00A15E97" w:rsidRDefault="005C481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7F1E99C" wp14:editId="6EB4831C">
                <wp:simplePos x="0" y="0"/>
                <wp:positionH relativeFrom="column">
                  <wp:posOffset>5920740</wp:posOffset>
                </wp:positionH>
                <wp:positionV relativeFrom="paragraph">
                  <wp:posOffset>68580</wp:posOffset>
                </wp:positionV>
                <wp:extent cx="0" cy="1059180"/>
                <wp:effectExtent l="0" t="0" r="19050" b="2667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59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9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6.2pt,5.4pt" to="466.2pt,8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24C76338" w14:textId="5780C99A" w:rsidR="00A15E97" w:rsidRDefault="005C481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D696D72" wp14:editId="788A0822">
                <wp:simplePos x="0" y="0"/>
                <wp:positionH relativeFrom="column">
                  <wp:posOffset>2095500</wp:posOffset>
                </wp:positionH>
                <wp:positionV relativeFrom="paragraph">
                  <wp:posOffset>38100</wp:posOffset>
                </wp:positionV>
                <wp:extent cx="1356360" cy="297180"/>
                <wp:effectExtent l="0" t="0" r="1524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4B24E4" w14:textId="6A792E9B" w:rsidR="004F143F" w:rsidRPr="004F143F" w:rsidRDefault="004F143F" w:rsidP="004F14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4F143F">
                              <w:rPr>
                                <w:color w:val="000000" w:themeColor="text1"/>
                              </w:rPr>
                              <w:t>Action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8" o:spid="_x0000_s1035" style="position:absolute;margin-left:165pt;margin-top:3pt;width:106.8pt;height:23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" fillcolor="#a5a5a5 [3206]" strokecolor="#525252 [1606]" strokeweight="1pt">
                <v:textbox>
                  <w:txbxContent>
                    <w:p w14:paraId="2C4B24E4" w14:textId="6A792E9B" w:rsidR="004F143F" w:rsidRPr="004F143F" w:rsidRDefault="004F143F" w:rsidP="004F143F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4F143F">
                        <w:rPr>
                          <w:color w:val="000000" w:themeColor="text1"/>
                        </w:rPr>
                        <w:t>Action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92A4E4" wp14:editId="6B1E2EAB">
                <wp:simplePos x="0" y="0"/>
                <wp:positionH relativeFrom="column">
                  <wp:posOffset>1478280</wp:posOffset>
                </wp:positionH>
                <wp:positionV relativeFrom="paragraph">
                  <wp:posOffset>154940</wp:posOffset>
                </wp:positionV>
                <wp:extent cx="617220" cy="7620"/>
                <wp:effectExtent l="0" t="0" r="11430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2.2pt" to="16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10361F9B" w14:textId="2151860D" w:rsidR="00A15E97" w:rsidRDefault="00A15E97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76742FF" w14:textId="65B82C99" w:rsidR="00A15E97" w:rsidRDefault="004F143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F5BCEF3" wp14:editId="257BAEAD">
                <wp:simplePos x="0" y="0"/>
                <wp:positionH relativeFrom="column">
                  <wp:posOffset>2095500</wp:posOffset>
                </wp:positionH>
                <wp:positionV relativeFrom="paragraph">
                  <wp:posOffset>53340</wp:posOffset>
                </wp:positionV>
                <wp:extent cx="1356360" cy="297180"/>
                <wp:effectExtent l="0" t="0" r="15240" b="266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2B276" w14:textId="5C0C5AC6" w:rsidR="004F143F" w:rsidRPr="004F143F" w:rsidRDefault="004F143F" w:rsidP="004F14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4F143F">
                              <w:rPr>
                                <w:color w:val="000000" w:themeColor="text1"/>
                              </w:rPr>
                              <w:t>Style.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9" o:spid="_x0000_s1036" style="position:absolute;margin-left:165pt;margin-top:4.2pt;width:106.8pt;height:23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" fillcolor="#a5a5a5 [3206]" strokecolor="#525252 [1606]" strokeweight="1pt">
                <v:textbox>
                  <w:txbxContent>
                    <w:p w14:paraId="7502B276" w14:textId="5C0C5AC6" w:rsidR="004F143F" w:rsidRPr="004F143F" w:rsidRDefault="004F143F" w:rsidP="004F143F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4F143F">
                        <w:rPr>
                          <w:color w:val="000000" w:themeColor="text1"/>
                        </w:rPr>
                        <w:t>Style.css</w:t>
                      </w:r>
                    </w:p>
                  </w:txbxContent>
                </v:textbox>
              </v:rect>
            </w:pict>
          </mc:Fallback>
        </mc:AlternateContent>
      </w:r>
    </w:p>
    <w:p w14:paraId="1F81E144" w14:textId="4A7AD7DE" w:rsidR="00A15E97" w:rsidRDefault="00A15E97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8289FC" wp14:editId="31101B75">
                <wp:simplePos x="0" y="0"/>
                <wp:positionH relativeFrom="column">
                  <wp:posOffset>1478280</wp:posOffset>
                </wp:positionH>
                <wp:positionV relativeFrom="paragraph">
                  <wp:posOffset>23495</wp:posOffset>
                </wp:positionV>
                <wp:extent cx="617220" cy="7620"/>
                <wp:effectExtent l="0" t="0" r="11430" b="304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.85pt" to="16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54ABC31F" w14:textId="7F1757E9" w:rsidR="00A15E97" w:rsidRDefault="004F143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CC064B6" wp14:editId="718BF8EB">
                <wp:simplePos x="0" y="0"/>
                <wp:positionH relativeFrom="column">
                  <wp:posOffset>2095500</wp:posOffset>
                </wp:positionH>
                <wp:positionV relativeFrom="paragraph">
                  <wp:posOffset>91440</wp:posOffset>
                </wp:positionV>
                <wp:extent cx="1356360" cy="297180"/>
                <wp:effectExtent l="0" t="0" r="15240" b="266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474EC8" w14:textId="5747FE3A" w:rsidR="004F143F" w:rsidRPr="004F143F" w:rsidRDefault="004F143F" w:rsidP="004F14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4F143F">
                              <w:rPr>
                                <w:color w:val="000000" w:themeColor="text1"/>
                              </w:rPr>
                              <w:t>Signup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0" o:spid="_x0000_s1037" style="position:absolute;margin-left:165pt;margin-top:7.2pt;width:106.8pt;height:23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" fillcolor="#a5a5a5 [3206]" strokecolor="#525252 [1606]" strokeweight="1pt">
                <v:textbox>
                  <w:txbxContent>
                    <w:p w14:paraId="47474EC8" w14:textId="5747FE3A" w:rsidR="004F143F" w:rsidRPr="004F143F" w:rsidRDefault="004F143F" w:rsidP="004F143F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4F143F">
                        <w:rPr>
                          <w:color w:val="000000" w:themeColor="text1"/>
                        </w:rPr>
                        <w:t>Signup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5C6958CC" w14:textId="63B629AA" w:rsidR="00A15E97" w:rsidRDefault="005C481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E694C87" wp14:editId="2D917517">
                <wp:simplePos x="0" y="0"/>
                <wp:positionH relativeFrom="column">
                  <wp:posOffset>3451860</wp:posOffset>
                </wp:positionH>
                <wp:positionV relativeFrom="paragraph">
                  <wp:posOffset>76200</wp:posOffset>
                </wp:positionV>
                <wp:extent cx="2468880" cy="0"/>
                <wp:effectExtent l="0" t="0" r="2667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8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1.8pt,6pt" to="466.2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4F143F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72F0C7" wp14:editId="3D9475F6">
                <wp:simplePos x="0" y="0"/>
                <wp:positionH relativeFrom="column">
                  <wp:posOffset>1478280</wp:posOffset>
                </wp:positionH>
                <wp:positionV relativeFrom="paragraph">
                  <wp:posOffset>99695</wp:posOffset>
                </wp:positionV>
                <wp:extent cx="617220" cy="0"/>
                <wp:effectExtent l="0" t="0" r="1143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4pt,7.85pt" to="16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55568322" w14:textId="77777777" w:rsidR="00650EC5" w:rsidRDefault="00650EC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2F18FEE" w14:textId="77777777" w:rsidR="00650EC5" w:rsidRDefault="00650EC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4E8E3D51" w:rsidR="00D0165F" w:rsidRDefault="00595EB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index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B8BA7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14:paraId="57A6115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ession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F55FF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uid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</w:p>
    <w:p w14:paraId="186FB3F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location:profile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57E2C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14:paraId="16A389D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EAE02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FA53D9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38770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3B826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06F6C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36C53A" w14:textId="77777777" w:rsidR="00595EB4" w:rsidRPr="00EB563C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39291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EA74A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Mobile Bazar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89287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maxcdn.bootstrapcdn.com/bootstrap/4.5.2/css/bootstrap.min.c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E15CB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AF381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06BE9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CB702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expand-md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bg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dark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dark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9AE10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Brand --&gt;</w:t>
      </w:r>
    </w:p>
    <w:p w14:paraId="1FB6FD3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bar-bran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as fa-mobile-alt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amp;nbsp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;&amp;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bsp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Mobile Bazar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1C171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AFBD5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Toggler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collapsibe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Button --&gt;</w:t>
      </w:r>
    </w:p>
    <w:p w14:paraId="1AFF1AC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bar-toggl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-togg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laps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-targ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#collapsibleNavba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B3274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toggle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con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F6803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A2C63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9B9B0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inks --&gt;</w:t>
      </w:r>
    </w:p>
    <w:p w14:paraId="6896397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lapse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collaps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ollapsible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27B51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-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ml-auto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5A2C6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668CD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link activ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Products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34EB2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2DAD4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5D578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link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signup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Signup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F3D4F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3E22C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C83F3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link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login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2D4F6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4B43D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14:paraId="1D771FE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1061D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-link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t.ph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art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t-item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adge badge-dang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8695C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2BD16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0C158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A3E5F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BB923F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A5BDA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68AFE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message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31897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row mt-2 pb-3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734B7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14:paraId="0D22AE4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nclud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onfig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85C84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produc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60C20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01556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resul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35FA6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):</w:t>
      </w:r>
    </w:p>
    <w:p w14:paraId="63D32A4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0A249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B296D5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-sm-6 col-md-4 col-lg-3 mb-2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53C7C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-deck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248AE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 p-2 border-secondary mb-2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F125F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imag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-img-top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250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4B611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-body p-1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D92ED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-title text-center text-info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nam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E796E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-text text-center text-dang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_forma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pric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/-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94BB6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9E5A9E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-footer p-1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B3835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submit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C38A6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i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A2A3A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nam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nam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6C597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pric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pric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B1EFD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imag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imag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4C013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cod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cod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D7BEE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tn btn-info btn-block addItemBtn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as fa-cart-plu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amp;nbsp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Add To car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C44E0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F365A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</w:t>
      </w:r>
    </w:p>
    <w:p w14:paraId="278E6C3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DB341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69CDE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0C69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389DB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endwhil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6907F24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E6D55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92C63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3CA152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jQuery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ibrary --&gt;</w:t>
      </w:r>
    </w:p>
    <w:p w14:paraId="6A9A3A5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ajax.googleapis.com/ajax/libs/jquery/3.5.1/jquery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BD8FF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481D6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Popper JS --&gt;</w:t>
      </w:r>
    </w:p>
    <w:p w14:paraId="419D57E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popper.js/1.16.0/umd/popper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4318E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2049A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atest compiled JavaScript --&gt;</w:t>
      </w:r>
    </w:p>
    <w:p w14:paraId="02B5D0A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maxcdn.bootstrapcdn.com/bootstrap/4.5.2/js/bootstrap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115ED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7971553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/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javascript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DE5B4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6C5F51E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addItemBtn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clic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FD713B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1B4D7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close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form-submi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7676E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i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id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BBBAF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nam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nam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B00105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pric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pric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C7F8A1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imag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imag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3E1357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cod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cod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CD47B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45DCE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jax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14:paraId="5238491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action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58893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93D91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id:p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name:p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price:ppric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image:pimag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code:pcod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9FD363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uccess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154EB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{</w:t>
      </w:r>
    </w:p>
    <w:p w14:paraId="4679BCE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#messag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512F3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crollTo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8CC1B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ad_cart_item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EFA16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}</w:t>
      </w:r>
    </w:p>
    <w:p w14:paraId="3E0FE12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})</w:t>
      </w:r>
    </w:p>
    <w:p w14:paraId="023D953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});</w:t>
      </w:r>
    </w:p>
    <w:p w14:paraId="0F92867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3C9BF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ad_cart_item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38D17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69C9721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ad_cart_item_number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29D5D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{</w:t>
      </w:r>
    </w:p>
    <w:p w14:paraId="0FFE310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jax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25AC177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{</w:t>
      </w:r>
    </w:p>
    <w:p w14:paraId="560DDB7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action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AA5CB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B4DB6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artItem</w:t>
      </w:r>
      <w:proofErr w:type="spell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art_item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5B5224A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uccess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5629B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{</w:t>
      </w:r>
    </w:p>
    <w:p w14:paraId="798BFB2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#cart-item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2F93C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}</w:t>
      </w:r>
    </w:p>
    <w:p w14:paraId="5E4566E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});</w:t>
      </w:r>
    </w:p>
    <w:p w14:paraId="2789807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14:paraId="61111E5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8C56DF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1829F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});</w:t>
      </w:r>
    </w:p>
    <w:p w14:paraId="2F0FD4E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66B34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F76D3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30FA2A9C" w:rsidR="00D0165F" w:rsidRDefault="00595EB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ar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632F19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14:paraId="3B6A7E5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ession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7E166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232DD00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932E6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6821A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DFBD4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6D8D8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DA94F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917EF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ar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C02B7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maxcdn.bootstrapcdn.com/bootstrap/4.5.2/css/bootstrap.min.c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50190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DCB5C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36486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85026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expand-md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bg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dark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dark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B9A82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Brand --&gt;</w:t>
      </w:r>
    </w:p>
    <w:p w14:paraId="3F7469E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bar-bran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as fa-mobile-alt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amp;nbsp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;&amp;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bsp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Mobile Bazar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0FDAC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49A51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Toggler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collapsibe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Button --&gt;</w:t>
      </w:r>
    </w:p>
    <w:p w14:paraId="434E58D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bar-toggl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-togg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laps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-targ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#collapsibleNavba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B2030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toggle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con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2AC06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23938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E025D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inks --&gt;</w:t>
      </w:r>
    </w:p>
    <w:p w14:paraId="2717B97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lapse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collaps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ollapsible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32CB7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-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ml-auto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B582A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613CD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</w:t>
      </w:r>
      <w:proofErr w:type="gram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link "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Products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68FD7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CFCE5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2C985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link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signup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Signup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DDBB5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68E21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14:paraId="13B70D1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7CDDD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-link activ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t.ph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art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t-item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adge badge-dang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56DEA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A7FE2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CD664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D95D7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2E3E72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28FC6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6888F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row justify-content-cent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5A208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-lg-10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9E9D8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display: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showAler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showAler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} 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non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}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uns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showAler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);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alert alert-success alert-dismissible mt-3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0D3C1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-dismi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alert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imes;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C85E6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trong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}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uns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showAler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trong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FDBA03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9E3A5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able-responsive mt-2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3200A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able table-bordered table-striped text-cent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4F5AE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ead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5F737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DE49E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lspa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7'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C594C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-center text-info m-0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Products in your cart</w:t>
      </w:r>
      <w:proofErr w:type="gramStart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E8A3A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DB1AF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A5E1F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DA02E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AEAA7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2CE80C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Imag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30362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Produc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995AE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Pric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41CC6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Quantity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4C506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Total Pric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B490D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24C49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action.php</w:t>
      </w:r>
      <w:proofErr w:type="gram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?clear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=al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adge-danger badge p-1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confirm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('Are you sure to clear your cart?');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lear Car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96E22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6F7BA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E70B4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ead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A7C44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22E2A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body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5E770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14:paraId="540987F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onfig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B1AD3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car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4F612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4E581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resul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96B5D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grand_tot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CB9FA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):</w:t>
      </w:r>
    </w:p>
    <w:p w14:paraId="6DB87E4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9D0E42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CE545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87283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i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F655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imag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50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7F380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roduct_nam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966AB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_forma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pric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/-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8800E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pric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roduct_pric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98BB9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61B04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B469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control itemqty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quantity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width:75px;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4098A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2C7B1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_forma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total_pric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/-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7AB49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6FB8B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action.php</w:t>
      </w:r>
      <w:proofErr w:type="gram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?remove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-danger lea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confirm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('Are you sure to remove this item?');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Remove Item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30EEC1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835E5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C6BD0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134E300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grand_tot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+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total_pric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 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994390E" w14:textId="77777777" w:rsidR="00595EB4" w:rsidRPr="00595EB4" w:rsidRDefault="00595EB4" w:rsidP="00595E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5DABC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endwhil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2929A2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31776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BDA59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lspa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3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85AA0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tn btn-succe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ontinue Shopping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D7CBA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AC465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1369C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lspa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2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Grand Total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CE8A0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932ED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_forma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grand_tota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/-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8792D0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C1122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grand_tota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 &lt;a href='checkout.php' class='btn-btn-info'&gt;Checkout&lt;/a&gt;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o product selecte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78E1326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56D4D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0830CE1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body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6038C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6F090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B9359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4AC87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F93D7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B70B7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73EBD6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F4D99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84CEA3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jQuery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ibrary --&gt;</w:t>
      </w:r>
    </w:p>
    <w:p w14:paraId="69C166A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ajax.googleapis.com/ajax/libs/jquery/3.5.1/jquery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8C742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51DC2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Popper JS --&gt;</w:t>
      </w:r>
    </w:p>
    <w:p w14:paraId="5D78B7E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popper.js/1.16.0/umd/popper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335DD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A52F1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atest compiled JavaScript --&gt;</w:t>
      </w:r>
    </w:p>
    <w:p w14:paraId="680D7C8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maxcdn.bootstrapcdn.com/bootstrap/4.5.2/js/bootstrap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6EE67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18B34A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/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javascript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6F959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57CB11D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14:paraId="2478ECD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itemqty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hang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4E234F6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close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t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AAAF1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0CACF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i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id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753AFB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pric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pric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0888CE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quantity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itemqty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191F45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reloa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58CFC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27FB6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jax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14:paraId="49E39C4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action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BEEC95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OST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AF43B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ache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C5519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quantity:quantity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id:p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price:pprice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4D7073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uccess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83C6CC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26A13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}</w:t>
      </w:r>
    </w:p>
    <w:p w14:paraId="4203329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14:paraId="0FB897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99349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});</w:t>
      </w:r>
    </w:p>
    <w:p w14:paraId="0B82461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C7A8A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ad_cart_item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9E401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570DDDB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ad_cart_item_number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9FF9F2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{</w:t>
      </w:r>
    </w:p>
    <w:p w14:paraId="6E88932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jax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0882E53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{</w:t>
      </w:r>
    </w:p>
    <w:p w14:paraId="209F32F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action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73D18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39012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artItem</w:t>
      </w:r>
      <w:proofErr w:type="spell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art_item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9EF07D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uccess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0CC3E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{</w:t>
      </w:r>
    </w:p>
    <w:p w14:paraId="6EC47E5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#cart-item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2F882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}</w:t>
      </w:r>
    </w:p>
    <w:p w14:paraId="5188059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});</w:t>
      </w:r>
    </w:p>
    <w:p w14:paraId="6A4AF9C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14:paraId="595E01B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673C37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1D54E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});</w:t>
      </w:r>
    </w:p>
    <w:p w14:paraId="5A4E60F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EA5E5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31E01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61C8BAB4" w:rsidR="00D0165F" w:rsidRDefault="00595EB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 w:rsidRPr="00595EB4">
        <w:rPr>
          <w:rFonts w:ascii="Times New Roman" w:hAnsi="Times New Roman" w:cs="Times New Roman"/>
          <w:b/>
          <w:i/>
          <w:sz w:val="24"/>
          <w:szCs w:val="24"/>
          <w:u w:val="single"/>
        </w:rPr>
        <w:t>C</w:t>
      </w:r>
      <w:r w:rsidR="00D0165F" w:rsidRPr="00595EB4">
        <w:rPr>
          <w:rFonts w:ascii="Times New Roman" w:hAnsi="Times New Roman" w:cs="Times New Roman"/>
          <w:b/>
          <w:i/>
          <w:sz w:val="24"/>
          <w:szCs w:val="24"/>
          <w:u w:val="single"/>
        </w:rPr>
        <w:t>heckou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60F842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14:paraId="1C4E48C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onfig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49D38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43C8F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grand_tot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81820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allItems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6700C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item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963E1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D8EA1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CONCAT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roduct_name,'(',quantity,')')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itemqty,total_price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cart 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99909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4C734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q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EE574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96663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resul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DCA47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9DA07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432233D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{</w:t>
      </w:r>
    </w:p>
    <w:p w14:paraId="122BE94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grand_tota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+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total_pric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9A0C2F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itemqty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763B7A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778A21B0" w14:textId="77777777" w:rsidR="00595EB4" w:rsidRPr="00595EB4" w:rsidRDefault="00595EB4" w:rsidP="00595E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3B65D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allItems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implod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,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item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BE70D3" w14:textId="77777777" w:rsidR="00595EB4" w:rsidRPr="00595EB4" w:rsidRDefault="00595EB4" w:rsidP="00595E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FB1D5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onfig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A0EEB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F2BC1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checkou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))  </w:t>
      </w:r>
    </w:p>
    <w:p w14:paraId="4926C7D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FCDB59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ession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BC089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A2859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mod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O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ayment_mod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EC9C1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E2C35A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mod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114379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{</w:t>
      </w:r>
    </w:p>
    <w:p w14:paraId="5FA489F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lease Select payment metho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4DD63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14:paraId="331F139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3FFA2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elsei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mod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cod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36D542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4426B2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O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314C0B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O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E31B2E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O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3A9F96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OS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AD1ACF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08E4B98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checkout (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ame</w:t>
      </w:r>
      <w:proofErr w:type="gram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,email,phone,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ddress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,card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_name,card_number)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('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,'NULL','NULL')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AE1C0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mysqli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q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7603E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81443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2380E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15B06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1C607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36AE80F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ard_name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9555B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_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ard_numbe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07631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location:payment_success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70657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7F205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elsei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mod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card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ACA46A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D05939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location:card_payment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FBEBA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08C8A2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9C2F1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4C75F0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0F96131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67615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80E872D" w14:textId="77777777" w:rsidR="00595EB4" w:rsidRPr="00595EB4" w:rsidRDefault="00595EB4" w:rsidP="00595E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6475C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07487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7473D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8C1F0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8FEE7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width=device-width, initial-scale=1.0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BB522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heckou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4B414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maxcdn.bootstrapcdn.com/bootstrap/4.5.2/css/bootstrap.min.c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138FC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font-awesome/4.7.0/css/font-awesome.min.c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801A2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7898A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95EB4">
        <w:rPr>
          <w:rFonts w:ascii="Consolas" w:eastAsia="Times New Roman" w:hAnsi="Consolas" w:cs="Times New Roman"/>
          <w:color w:val="D7BA7D"/>
          <w:sz w:val="21"/>
          <w:szCs w:val="21"/>
        </w:rPr>
        <w:t>foot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4185E00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ext-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alig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F0CC8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BE247C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E8921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39F68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B3F91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67522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expand-md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bg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dark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dark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C76C7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Brand --&gt;</w:t>
      </w:r>
    </w:p>
    <w:p w14:paraId="279A252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bar-bran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as fa-mobile-alt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amp;nbsp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;&amp;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bsp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Mobile Bazar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90C51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E55DA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Toggler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collapsibe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Button --&gt;</w:t>
      </w:r>
    </w:p>
    <w:p w14:paraId="2D4734F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bar-toggl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-toggl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laps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-targe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#collapsibleNavba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C7213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toggle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con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52647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E5247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B5A18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inks --&gt;</w:t>
      </w:r>
    </w:p>
    <w:p w14:paraId="3402BB3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lapse 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collaps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ollapsibleNavbar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D6156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bar-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ml-auto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FF44F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0594F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</w:t>
      </w:r>
      <w:proofErr w:type="gram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link "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index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Products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2FB9E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FB3F9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C33C9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link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signup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Signup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F7C07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A0B3F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24A67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-link activ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heckout.ph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heckou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12921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7AA5F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-item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3DBE0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v-link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t.ph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art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t-item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adge badge-dang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AF454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021DA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3917A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4CC55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proofErr w:type="spell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33BA7D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A2F27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3BC53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row justify-content-cent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0AE6D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l-lg-6 px-4 pb-4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45C41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-center text-info p-2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omplete your order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81140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jumbotron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p-3 mb-2 text-center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EA30A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6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lead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Product(s</w:t>
      </w:r>
      <w:proofErr w:type="gramStart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allItem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6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5A386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6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lead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Delivery Charge: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Fre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6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132ECA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Total Amount Payable :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_forma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grand_tota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/-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ACF08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9501B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heckout.php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laceord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laceord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onsubmi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idateForm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6F1DD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roducts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allItem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D9D8C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grand_tota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=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grand_tota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5EA31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A262F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nter Nam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BAB85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53F37C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4A9F8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D71BF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nter Emai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59B53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189E60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49AB3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39A0A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hon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hon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atter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[0</w:t>
      </w:r>
      <w:proofErr w:type="gram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]{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1}[1]{1}[0-9]{3}-[0-9]{6}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nter phone Numb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D56B2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7BB50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DC471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A0727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address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3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55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nter Addres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53CD5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F87BF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6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-center lead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Select Payment Mod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6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B8569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DFEBD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ayment_mode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ayment_method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control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66E46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lecte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isabled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Select Payment Mode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54383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od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ash on Delivery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FCE9F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Card Paymen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A9C3E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CEA20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52AF09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5B8E1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form-group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67EB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checkou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lace ord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btn btn-danger btn-block"</w:t>
      </w:r>
      <w:proofErr w:type="gramStart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</w:p>
    <w:p w14:paraId="17C2FFE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</w:p>
    <w:p w14:paraId="2EDFBF0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</w:p>
    <w:p w14:paraId="58B0F47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9E7F0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7BD93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48796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laceorder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ddEventListen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checkou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hecko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674D2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06882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checkou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A1737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</w:t>
      </w:r>
    </w:p>
    <w:p w14:paraId="4ED68FE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5AEF8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A2DAE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B42B0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E483D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addre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form-control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A29B1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</w:p>
    <w:p w14:paraId="252455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F1571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name=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A7A2D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mail=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1DF71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p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hone=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9C9B3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a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address=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addres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FBB55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</w:p>
    <w:p w14:paraId="6568D06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10CF2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4EC9B0"/>
          <w:sz w:val="21"/>
          <w:szCs w:val="21"/>
        </w:rPr>
        <w:t>XMLHttpRequest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CE8A23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checkout.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A368D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etRequestHeader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content-type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application/x-www-form-urlencoded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FA4EF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onloa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3B4E09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186F1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}</w:t>
      </w:r>
    </w:p>
    <w:p w14:paraId="0D6AEA0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p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a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A1B1A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2B28ADE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A4622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validateForm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0755D62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</w:p>
    <w:p w14:paraId="030525D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forms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placeorder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890E6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14:paraId="5FFB78B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14:paraId="4D51E9E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A87275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Email must be filled out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FC5DE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  <w:proofErr w:type="gramStart"/>
      <w:r w:rsidRPr="00595EB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ABADC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}</w:t>
      </w:r>
    </w:p>
    <w:p w14:paraId="463687F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350B761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14:paraId="13BEE66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9A4CF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87A57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E41BE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102E6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</w:p>
    <w:p w14:paraId="16D24247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454B2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C5FE05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jQuery</w:t>
      </w:r>
      <w:proofErr w:type="spell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ibrary --&gt;</w:t>
      </w:r>
    </w:p>
    <w:p w14:paraId="152E620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ajax.googleapis.com/ajax/libs/jquery/3.5.1/jquery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73095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396EC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Popper JS --&gt;</w:t>
      </w:r>
    </w:p>
    <w:p w14:paraId="155B6F8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cdnjs.cloudflare.com/ajax/libs/popper.js/1.16.0/umd/popper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D37B5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2EBF6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&lt;!--</w:t>
      </w:r>
      <w:proofErr w:type="gramEnd"/>
      <w:r w:rsidRPr="00595EB4">
        <w:rPr>
          <w:rFonts w:ascii="Consolas" w:eastAsia="Times New Roman" w:hAnsi="Consolas" w:cs="Times New Roman"/>
          <w:color w:val="6A9955"/>
          <w:sz w:val="21"/>
          <w:szCs w:val="21"/>
        </w:rPr>
        <w:t> Latest compiled JavaScript --&gt;</w:t>
      </w:r>
    </w:p>
    <w:p w14:paraId="5F707D8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https://maxcdn.bootstrapcdn.com/bootstrap/4.5.2/js/bootstrap.min.js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8D3C1F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3A48706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text/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javascript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0D75C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ready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076C93B6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14:paraId="6B6B71F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ad_cart_item_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number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005AE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6CAB9300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load_cart_item_number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D334D5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{</w:t>
      </w:r>
    </w:p>
    <w:p w14:paraId="042B5455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ajax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0D4F042B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{</w:t>
      </w:r>
    </w:p>
    <w:p w14:paraId="2B5F9D7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action.php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27DE4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get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A86342A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gram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cartItem</w:t>
      </w:r>
      <w:proofErr w:type="spell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cart_item</w:t>
      </w:r>
      <w:proofErr w:type="spellEnd"/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798BECD8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success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spellEnd"/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0A268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{</w:t>
      </w:r>
    </w:p>
    <w:p w14:paraId="087435CD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$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EB4">
        <w:rPr>
          <w:rFonts w:ascii="Consolas" w:eastAsia="Times New Roman" w:hAnsi="Consolas" w:cs="Times New Roman"/>
          <w:color w:val="CE9178"/>
          <w:sz w:val="21"/>
          <w:szCs w:val="21"/>
        </w:rPr>
        <w:t>'#cart-item'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595EB4">
        <w:rPr>
          <w:rFonts w:ascii="Consolas" w:eastAsia="Times New Roman" w:hAnsi="Consolas" w:cs="Times New Roman"/>
          <w:color w:val="DCDCAA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95EB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40B484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}</w:t>
      </w:r>
    </w:p>
    <w:p w14:paraId="665A0AE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});</w:t>
      </w:r>
    </w:p>
    <w:p w14:paraId="276085B3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14:paraId="3CF5F8B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4352A83E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0D3BB9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D4D4D4"/>
          <w:sz w:val="21"/>
          <w:szCs w:val="21"/>
        </w:rPr>
        <w:t>  });</w:t>
      </w:r>
    </w:p>
    <w:p w14:paraId="77B902F1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B2D67C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DAFB22" w14:textId="77777777" w:rsidR="00595EB4" w:rsidRPr="00595EB4" w:rsidRDefault="00595EB4" w:rsidP="00595EB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EB4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95EB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595EB4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595EB4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595EB4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595EB4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595EB4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595EB4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595EB4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595EB4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595EB4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15AAD6" w14:textId="77777777" w:rsidR="00FE192E" w:rsidRDefault="00FE192E" w:rsidP="000742EE">
      <w:pPr>
        <w:spacing w:after="0" w:line="240" w:lineRule="auto"/>
      </w:pPr>
      <w:r>
        <w:separator/>
      </w:r>
    </w:p>
  </w:endnote>
  <w:endnote w:type="continuationSeparator" w:id="0">
    <w:p w14:paraId="15A23AEF" w14:textId="77777777" w:rsidR="00FE192E" w:rsidRDefault="00FE192E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58B8D3" w14:textId="77777777" w:rsidR="00A15E97" w:rsidRDefault="00A15E97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A15E97" w:rsidRPr="000C6379" w:rsidRDefault="00A15E97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A15E97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A15E97" w:rsidRPr="00260B94" w:rsidRDefault="00A15E97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A15E97" w:rsidRPr="00260B94" w:rsidRDefault="00A15E97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A15E97" w:rsidRPr="000C6379" w:rsidRDefault="00A15E97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B1F8E9" w14:textId="77777777" w:rsidR="00FE192E" w:rsidRDefault="00FE192E" w:rsidP="000742EE">
      <w:pPr>
        <w:spacing w:after="0" w:line="240" w:lineRule="auto"/>
      </w:pPr>
      <w:r>
        <w:separator/>
      </w:r>
    </w:p>
  </w:footnote>
  <w:footnote w:type="continuationSeparator" w:id="0">
    <w:p w14:paraId="1670D234" w14:textId="77777777" w:rsidR="00FE192E" w:rsidRDefault="00FE192E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58B8D1" w14:textId="77777777" w:rsidR="00A15E97" w:rsidRPr="007A6BC2" w:rsidRDefault="00A15E97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our Project Title Here</w:t>
    </w:r>
  </w:p>
  <w:p w14:paraId="0C58B8D2" w14:textId="77777777" w:rsidR="00A15E97" w:rsidRPr="007A6BC2" w:rsidRDefault="00A15E97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4F143F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95EB4"/>
    <w:rsid w:val="005B4844"/>
    <w:rsid w:val="005C4814"/>
    <w:rsid w:val="005E3196"/>
    <w:rsid w:val="005F56B8"/>
    <w:rsid w:val="006407F1"/>
    <w:rsid w:val="00644318"/>
    <w:rsid w:val="00650EC5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18C0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15E97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B563C"/>
    <w:rsid w:val="00EC48DE"/>
    <w:rsid w:val="00EF3688"/>
    <w:rsid w:val="00F14108"/>
    <w:rsid w:val="00F501CE"/>
    <w:rsid w:val="00F760E3"/>
    <w:rsid w:val="00FC5242"/>
    <w:rsid w:val="00FD35DD"/>
    <w:rsid w:val="00FE192E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95E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EB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95E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E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4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8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0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1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0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4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3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7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9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4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6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2974</Words>
  <Characters>16955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9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birRifat</cp:lastModifiedBy>
  <cp:revision>116</cp:revision>
  <dcterms:created xsi:type="dcterms:W3CDTF">2018-11-29T05:25:00Z</dcterms:created>
  <dcterms:modified xsi:type="dcterms:W3CDTF">2020-09-26T16:13:00Z</dcterms:modified>
  <cp:category>GROUP</cp:category>
</cp:coreProperties>
</file>